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สวัสดีคุณครูปลายทางและนักเรียนปลายทางทุกคนค่ะ ยินดีต้อนรับเข้าสู่รายวิชาสุขศึกษาและพลศึกษาชั้นประถมศึกษาปีที่ 6 ค่ะ วันนี้พบกับคุณครูปฏิญญาประจัญบานหรือคุณครูบอสค่ะ และครูภัทรวัดเนียมสุวรรณหรือว่าคุณครูอันเล็กค่ะ ซึ่งในวันนี้นะคะ ครูอาเล็กก็จะพาเด็ก ๆ มาพบกับเนื้อหาเรื่องใหม่แล้วล่ะค่ะ จะเป็นในเรื่องของสารเสพติดแต่ก่อนอื่นนั้นนะคะเราไปดูจุดประสงค์การเรียนรู้ในวันนี้ก่อนค่ะุดประสงค์การเรียนรู้ในข้อที่ 1 นักเรียนจะต้องสามารถอธิบายความหมายของสารเสพติดประเภทต่าง ๆ ได้ค่ะ ในข้อที่ 2 นะคะ นักเรียนจะเห็นประโยชน์ของการหลีกเลี่ยงสารเสพติดค่ะ ซึ่งในวันนี้นะคะ ก่อนอื่นเลยครูอ๊อฟมีภาพมาให้สังเกตค่ะ คุณครูเมย์คะคุณครูอาเล็กเคยเห็นเป็นแปลก ๆ แบบนี้ขายกับเกล็ดน้ำแข็งหรือว่าพวกเกล็ดเกลือหรือเปล่าคะ แล้วนักเรียนหรอคะเด็ก ๆ ปลายทางสามารถตอบคำถามได้เลยนะคะ ว่าจากที่สังเกตนี่สิ่งของที่อยู่ในภาพนี้นักเรียนเคยเห็นหรือไม่ในชีวิตจริงนักเรียนเคยเห็นหรือว่าได้เคยสัมผัสหรือไม่คะอาจจะเป็นเกลือหรือเปล่าเอ่ยหรือว่าเป็นน้ำแข็งหรือว่าเป็นผงชูรสหรือเปล่าคะ ครูอาเล็กแบบนี้จริง ๆ แล้วนะคะ สิ่งนี้ก็คือสารเสพติดชนิดหนึ่งค่ะ ในภาพนี้นะคะ คือยาไอซ์ค่ะ เด็ก ๆ เด็กให้แล้วนะคะ ว่ามันคือยาเด็ก ๆ สามารถขอบคุณครูปลายทางได้เลยนะคะ ในเวลานี้นะครับ ครูปลายทางสามารถนำคำตอบของนักเรียนนะคะ จดไว้บนกระดานได้เลยค่ะ รู้จักกันเยอะหรือเปล่าเอ่ยถ้าพูดถึงสารเสพติดเราจะพูดถึงอะไรสามารถตอบคำถามคุณครูปลายทางได้เลยค่ะ เสียงดนตรีอย่างเช่นนะคะ หลาย ๆ คนบอกว่าถ้าพูดถึงสารเสพติดจะนึกถึงยาบ้าต่อมาค่ะ บุหรี่หรือว่ากัญชาฝิ่นยาไอซ์ยาอียาเคLSDกระท่อมมีเยอะแยะมากมายเลยอาจจะมีคำตอบมากกว่าที่กูบอกยกตัวอย่างมาเพราะเป็นคำตอบของนักเรียนห้องไปทางของโรงเรียนครูบอสพอเสร็จแล้วติดใช่ไหมคะ ขวดเล็กใช่แล้วค่ะ จะนอนแล้วนะคะ ครูบอกว่าจะถามอีกว่าในสิ่งที่เด็ก ๆ ได้ต่อกันมานี่หลากหลายชนิดเลยนักเรียนคิดว่าสารเสพติดให้โทษเสียงดนตรีว่ามีสารเสพติดชนิดใดบ้างที่เขาแพร่ระบาดในหมู่วัยรุ่นหรือบางครั้งนะคะ ก็ลำบากอยู่ในสื่อออนไลน์ชนิดต่าง ๆ ค่ะ ครูบอสไม่ว่าจะเป็น Application ต่าง ๆ มีเด็กเข้าถึงอยู่ในขณะนี้ค่ะ ซึ่งในปัจจุบันนะคะ แบบนี้นะคะ เราก็จะเห็นได้เลยว่าสารเสพติดนั้นนะคะ มีมากมายหลายเลยแต่บางชนิดนี่ถ้าพกไว้พกไว้ในครอบครองหรือว่าซื้อและขายนะคะ ก็จะโดนคุณตำรวจจับเลยล่ะค่ะ ที่เด็ก ๆ ตอบมานี่จะถูกลืมเอาซึ่งในวันนี้นะคะ สารเสพติดนะคะ จะมาแนะนำถึงความหมายถึงรูปร่างลักษณะให้นักเรียนได้รู้กันค่ะ ซึ่งก่อนเลยสารเคมีหรือวัตถุใด ๆ ดีเซลเข้าสู่ร่างกายแล้วก่อให้เกิดความอยากเสพทั้งทางร่างกายและจิตใจต้องการเพิ่มปริมาณมากขึ้นเรื่อย ๆ ค่ะ ออกมาค่ะ สารเสพติดนะคะ สามารถเสพเข้าสู่ร่างกายได้โดยวิธีต่อไปนี้ค่ะ การซูมการสูบก็คือการที่เราใช้ไฟน้ำผ่านความร้อนนะคะ แล้วก็นำสูตรความนั้นเข้าสู่ร่างกายของเราค่ะ การฉีดค่ะ เป็นการใช้หลอดฉีดยาหรือว่าเข็มฉีดยาฉีดเข้าเส้นเลือดนั่นเองค่ะ แต่สุดท้ายก็คือการดมค่ะ มีหลักหลายวิธีมากขึ้นซึ่งบางครั้งนะครับ เกิดอันตรายกับร่างกายมากยิ่งขึ้นด้วยราคาแล้วเดี๋ยวก่อนอื่นเลยนะคะ เราก็จะมาแนะนำบุหรี่แล้วก็เห็นมากมายในสังคมปัจจุบันหรือว่าคนใกล้ชิดนี่ก็มีการสูบบุหรี่จริง ๆ แล้วนะครับ บุหรี่นี่เป็นสิ่งที่ผิดกฎหมายในเด็กไม่สามารถขายให้เด็ก ๆ ได้แล้วเด็ก ๆ ก็ไม่ควรซื้อมาหรือซึ่งการเสียดสีนี้นะคะ เราสามารถทำด้วยการสูบนั้นเองค่ะ การสูบบุหรี่ทำให้เสียบุคลิกภาพบุคลิกภาพร่างกายมีกลิ่นเหม็นบุหรี่ติดตัวปากและเหงือกดำมีกลิ่นปากด้วยก็คงไม่ได้อันตรายนั้นแต่จริง ๆ แล้วนะคะ นักเรียนเราอยู่ใกล้ผู้ที่เขาสูบบุหรี่นะคะ โดยเฉพาะเราอยู่จนถึงสูบบางคนนะคะ ก็จะมีสารพิษเหล่านั้นติดตามเสื้อผ้าขาดถ้าหากเพราะว่าในบุหรี่นะคะ เมื่อเกิดการเผาไหม้บุหรี่นี้นะคะ เพราะเวลาที่เราจะสรุปแล้วต้องเกิดการเผาไหม้ก่อนใช่แล้วราคาเยอะมาก ๆ เลยราคาเพียงแค่มากกว่า 4 พันชนิดเลยแล้วซึ่งนะคะ ใน 42 ชนิดนี้ก็เป็นสารก่อมะเร็งด้วยล่ะค่ะ และสารพิษนะคะ ที่สารพิษที่สำคัญในควันบุหรี่นะคะ มาหลายคนนะครับ สารพิษในบุหรี่มีนิโคตินมีน้ำมันดินแล้วมีคาร์บอนมอนอกไซด์แล้วจริง ๆ ไม่ได้มีแค่นั้นค่ะ ไม่คิดเลยหรอค่ะ ที่จะอยู่ในบุหรี่ได้นะคะ ไม่มีสีทำให้เกิดการเสพติดแล้วก็เกิดโรคหัวใจได้ด้วยนะคะ นิโคตินจับไปจับอยู่ที่ปอดส่วนนะคะ ก็จะดูดูดซึมเข้าสู่ร่างสารพิษที่สำคัญในไทยบุหรี่สารที่ 2 นั่นก็คือทาค่ะ ทาก็ประกอบไปด้วยสารหลักหลายชนิดเคลื่อนไหวได้ตามปกตินั่นเองค่ะ ความอันตรายของสารที่อยู่ในบุหรี่ที่ชื่อว่าธานีนะคะ แล้วมาดูสานต่อมาค่ะ และสารพิษอำเภอครบุรีนั่นก็คือคาร์บอนมอนอกไซด์ค่ะ หรือวันพรุ่งนี้หรือเปล่าเอ่ยบริเวณนั้นหายใจไม่ค่อยสะดวกเลยใช่ไหมคะ นั่นล่ะค่ะ เข้าไปขัดขวางการลำเลียงนะคะ ออกซิเจนของเม็ดเลือดแดงค่ะ ซึ่งเด็ก ๆ นะคะ เราได้เรียนไปแล้วในเลือดระบบหายใจและระบบไหลเวียนโลหิตฉะนั้นแล้วเด็ก ๆ คงไม่อยากให้ร่างกายของเรานะคะ เกิดการขัดข้องหรือว่าทำให้เสียสุขภาพเกิดขึ้นได้ใช่ไหมล่ะคะ หลอดลมอักเสบเรื้อรังค่ะ เอาที่เราสังเกตนะคะ ถ้าเราอยู่ใกล้ชิดกับบุคคลที่สูบบุหรี่นะคะ เขาก็จะมีอาการไอบ่อย ๆ ใช่ไหมคะ บางครั้งก็มีเสมหะนั่นล่ะค่ะก็คือสาเหตุที่ทำให้หลอดลมตีบเกิดอาการอักเสบเรื้อรังค่ะซึ่งเราจะสังเกตเห็นได้เลยนะคะว่าผู้ที่สูบบุหรี่เสื้อซึ่งเป็นการเสียบุคลิกภาพเด็กๆดูสินค้าแก๊สนี้นะคะอยู่ในการใช้ในสงครามเลยเด็กคิดดูสิคะว่าต้องอันตรายขนาดไหนที่หลายๆคนหรือสูบบุหรี่ด้วยอันตรายอย่างมากเลยนะคะซึ่งศาลต่อมาเลยนะครับนั่นก็คือไนโตรเจนไดออกไซด์ค่ะไนโตรเจนไดออกไซด์นี้น่าจะเป็นสาเหตุของโรคถุงลมโป่งพองโลกนี้ได้ยินหลายครั้งเลยโรคที่เกิดจากการสูบบุหรี่เพราะว่าสารนี้จะไปทำลายเยื่อบุหลอดลมค่ะทำยายเยื่อบุหลอดลมส่วนปลายแล้วก็ถุงลมซึ่งเด็กๆครับเด็กอวัยวะภายในของเราใช่ไหมคะขอทำลายไปทุกสิ่งมาแทนที่ได้ไหไม่มีแล้วค่ะนอกจากต้องไปหาหมอแล้วนะคะบางครั้งนะคะก็ไม่สามารถรักษาได้ให้หายขาดได้ค่ะใช่แล้วล่ะค่ะเด็กๆคงไม่อยากเป็นโรคเหล่านั้นใช่ไหมคะเปล่าค่ะสารพิษที่สำคัญอีกหนึ่งชนิดก็คือไซยาไนท์ค่ะซึ่งไซยาไนท์นะคะซึ่งปกติพบในยาเบื่อหนูนั่นเองค่ะซึ่งเป็นสารพิษที่อันตรายอันตรายต่อชีวิตเลยเด็กๆดูสินค้าสารพิษที่อยู่ในยาเบื่อหนูนี่น้ำอสุจิจริงๆหรอคะเราพบสารพิษในยาเบื่อหนูเลยนะคะนักเรียนสารที่ใช้ฆ่าหนูให้ตายได้แล้วนะวันศุกร์คิดดูสิขาวอันตรายขนาดไหนมีสารอื่นอีกไหมคะครูบาเล็กก็มีอีกมากมายหลายชนิดเลยค่ะครูบอสมีสารตั้ง 4000 ชนิดเลยใช่แล้วค่ะฉะนั้นแล้วเราจะเห็นถึงโทษของบุหรี่แล้วนะคะฉะนั้นแล้วเด็กๆให้คำสัญญาสิคะว่าโตไปเราจะไม่สูบบุหรี่แล้วเราจะห่างไกลจากบุหรี่ด้วยเดี๋ยวเราจะมาดูนะคะว่าสารเสพติดให้โทษนี่ชนิดต่อมาที่เราจะมาทำความรู้จักนี่คือชนิดอะไรเด็กๆลองสังเกตดูภาพดูสิคะภาพนี้คือภาพอะไรเอ่ยภาพนี้ตัวเล็กเคยเห็นบ้างไหมคะจริงๆซื้อของครัวแล้วก็ไม่เคยเห็นเหมือนกันนะคะแต่ดูลักษณะคล้ายกับเม็ดยาแต่ดูเหมือนจะไม่ใช่นะคะสีสันของเขานี่เพราะสีสันของเขามีสีสันที่น่ารักมากเลยค่ะแล้วก็มีรูปตัวการ์ตูนต่างๆอยู่ด้วยสิ่งนี้คืออะไรหรอคะปีนี้อาจจะดูขณะให้คล้ายคลึงกับขนมโทนสีสันที่น่ารับประทานและก็มีรูปลักษณ์ที่มีลายการ์ตูนต่างๆอยู่บนเม็ดยาแต่จริงๆแล้วนะคะที่ทำแบบนี้เลยนะคะเพราะว่าสามารถเด็กๆหรือเยาวชนได้ค่ะบางคนคิดว่าเป็นขนมก็เลยลิ้มลองรับประทานหรือว่านำมาเสพสุดท้ายแล้วก็เกิดยาเสพติดถ้าขวดเล็กยาอียาเลิฟค่ะซึ่งยาอียาเลิฟนะคะจะแบ่งระยะของการเสพออกเป็น 3 ระยะด้วยกันอาการจะไม่เหมือนกันนะคะโดยการเสพระยะแรกจะออกฤทธิ์กระตุ้นประสาทค่ะทำให้เกิดการตื่นตัวควบคุมตัวเองไม่ได้เลยล่ะค่ะและหลังจากนั้นนะคะในระยะต่อมาเมื่อวันที่ 10 ไปสักพักแล้วนะคะหลังจากนั้นก็จะออกฤทธิ์หลอนประสาทซึ่งจะรอโทรศัพท์รุ่นแรงเลยทำให้เรารู้สึกชอบเสียงดังชอบแสงสีมีอาการเคลิ้มๆแล้วก็ชอบการสัมผัสเล้าโลมนั่นเองค่ะแล้วเมื่อหมดฤทธิ์ยานะคะแล้วก็จะเข้าสู่ในระยะที่ 3 ค่ะอาการซึมเศร้าหดหู่เป็นอย่างมากและมีแนวโน้มในการฆ่าตัวตายสูงกว่าคนปกติด้วยค่ะจะเห็นได้ว่ามีลักษณะคล้ายขนมจริงๆแล้วการออกฤทธิ์มากๆเลยค่ะออกฤทธิ์ทั้งกระตุ้นและหลอนประสาทด้วยแล้วสุดท้ายแล้วนะครับเมื่อยาหมดฤทธิ์แล้วดูอันตรายมากๆเลยบางครั้งนำไปสู่การฆ่าตัวตายได้เลยราคาวภาพนี้ที่เราได้ดูไปในช่วงแรกเด็กๆจำได้ไหมคะว่าไม่มีคือภาพอะไรคืออะไรเอ่ยเด็กๆไปทางจำได้ไหมคะภาพนี้ที่เป็นเกล็ดเป็นผลึกสีคล้ายๆคล้ายๆแบบนี้เดี๋ยววันนี้นะคะลักษณะของสารชนิดต่างๆเพราะเดี๋ยวในทางชั่วโมงเราจะมีกิจกรรมมาทำการด้วยค่ะซึ่งถ้าเด็กๆหลายๆคนจำได้นะคะถูกต้องค่ะสิ่งนี้นะคะกซึ่งจะอายนี้นะคะที่เรียกว่าจะตายเพราะว่ารูปร่างลักษณะของเขาขายเกล็ดน้ำแข็งค่ะยาในนี้จะออกฤทธิ์การกระตุ้นประสาทนะคะและลักษณะของไอ้นี่นะคะที่มีลักษณะเป็นเกล็ดน้ำแข็งนะคะจริงๆแอมเฟตามีนamphetamine ที่สังเคราะกับตัวอื่นนะคะ ก็จะมีวิธีการฉีดที่น่ากลัวเรานำแผ่นแสตมป์นี้นะคะ เข้าไปสู่ปากน่าจะอยู่ที่ริมค่ะ ครูโบ๊ทดูเป็นการเสพที่ง่ายดายทำให้วัยรุ่นหลงเชื่อและเป็นลิ่มลองเลยนะคะ แต่ว่าเราเกิดนะมะลิรองค่ะ เกิดเป็นภัยต่อตัวเองมาก ๆ เลยค่ะ เพราะว่าเจ้านี้นะคะ เป็นสารสกัดที่มาจะกดไลค์สดจิกที่มีอยู่ในเชื้อราสารอยู่ในเชื้อราไม่น่าเอามาเสิร์ฟเลยนะคะ ผู้เสพก็จะเห็นภาพก่อนนะคะ หูแว่วมีอาการทางจิตอย่างรุนแรงความดันโลหิตสูงหายใจไม่สม่ำเสมอจิตถึงขั้นทำร้ายตัวเองได้เลยค่ะ อาการนี้รุนแรงมาก ๆ เลยนะคะ จากที่เราเห็นภาพลักษณะของเจ้าสารเสพติดตัวนี้ดูน่ารักดูเหมือนขนมแต่จริง ๆ แล้วนะคะ การออกฤทธิ์นะคะ และผลกระทบต่อสุขภาพนี่อันตรายมาก ๆ เลยนะคะ ซึ่งวันนี้นะคะ เราก็ได้เรียนรู้นะคะ สารเสพติดชนิดต่าง ๆ หลาย ๆ อย่างก็เป็นที่แพร่ระบาดในหมู่วัยรุ่นบางคนเราได้ยินยาบางชนิดมากกว่านี้อีกซึ่งจริงๆแล้วยาบางอย่างนะคะสารเสพติดบางอย่างก็เป็นสารเสพติดที่แพร่ระบาดในทุกเพศทุกวัยหรือบางครั้งเป็นสารเสพติดที่แพร่ระบาดมาตั้งแต่อดีตแล้วแต่ปัจจุบันนะคะ สารเสพติดนะคะ มีสิ่งใหม่ ๆ นะคะ ที่มีสังเคราะห์ขึ้นมาใหม่หรือมีการประยุกต์ขึ้นมาแต่จริง ๆ แล้วการประยุกต์เหล่านี้ไม่เป็นประโยชน์เลยค่ะ เพราะว่าสร้างอันตรายให้กับร่างกายทั้งนั้นเลยแล้ววันนี้กูบอกมีกิจกรรมอีกหนึ่งกิจกรรมมาให้นักเรียนทำฉันชื่อว่ากิจกรรมตัวฉันนั้นคือใครเสียงเราเรียนสารเสพติดไปหลายชนิดเลยนำรูปร่างลักษณะการออกฤทธิ์และหน้าตาของสารเสพติดชนิดเหล่านั้นได้หรือไม่เดี๋ยววันนี้นะคะ เราจะมาทำกิจกรรมกันเรื่องกิจกรรมต้องใช้ความจำเหล่านั้นเลยล่ะค่ะ รูปลายทางแจ้งจำนวน 4 ภาพให้กับนักเรียนค่ะซึ่งคุณครูบอยและคุณครูเล็กยายแนบนะคะเอกสารนะคะหรือว่าบัตรภาพนี้นะคะให้คุณครูปลายทางนะคะสามารถปริ้นออกมาแล้วเตรียมให้กับนักเรียนได้เลยสามารถปริ้นออกมานะคะตามจำนวนกลุ่มที่นักเรียนมีเลยอย่างเช่นถ้านักเรียนจับมาแล้ว 4 กลุ่มก็ให้คุณครูปริ้นบัตรออกมาทั้งหมด 4 ชุดค่ะแล้วต่อมานะคะให้นักเรียนนะคะอ่านคำใบ้แล้วนำภาพนะคะมาสิไม่ตรงกับคำใบ้นั้นซึ่งคำใบ้นะคะก็คือภาพเลยคุณครูปลายทางสามารถเป็นคำใบ้นะคะแล้วมาติดบริเวณกระดานหรือฝาผนังนะคะที่มีลักษณะเรียบนะคะให้นักเรียนสามารถนำภาพมาติดตามคำพูดไม่ได้คำๆนี้นะครับเพียง 1 ชุดนะคะแล้วให้เด็กๆแต่ละกลุ่มมาติดตามคำใบ้ค่ะเดี๋ยวเราจะไปดูกันนะคะว่าทำใบนั้นมีอะไรบ้างแล้วเดี๋ยวเราทำการนะคะว่าแต่ละบาทคำนี้จะมีคำอะไรให้เด็กๆบ้างเรามาเริ่มกันที่บัตรคำแรกเลยค่ะคำแรกเขาไม่ให้ตัวฉันนั้นชื่อสวยใสร่างกายเป็นผลึกคล้ายคลึงเน็ตน้ำแข็งแล้วต่อมาค่ะใบที่ 2 นะคะทำใบที่สองเศษฉันแล้วดำดีเหงือกดำดูปิกกลิ่นปากสุดยอดออกมาแล้วนะครับครั้งที่ 3 คำใบ้ก็คือแม่ฉันแล้วจะชอบแสงสีเคลิ้มดีง่ายต่อการมีเพศสัมพันธ์ราคาและบัตรมาสุดท้ายนะคะผัวฉันนั้นหน้าเหมือนแสตมป์เสพแล้วก็หลอนหูก็แว่วช่วงนี้ราคาทั้งหมดนี้จะเป็นคำนะคะที่เป็นคำใบ้ให้เด็กๆเลยซึ่งเด็กๆวันนี้ก็ได้รับบัตรภาพนะคะครบทั้ง 4 ภาพแล้วน่าจะมีนะคะสารเสพติดนะคะชนิดต่างๆทั้ง 4ซึ่งคุณครูราคาก็สามารถแจกให้เด็ก ๆ ได้ตามกลุ่มเลยนะคะ แล้วบัตรภาพนี้นะคะ ครูบอลนะคะ จะให้เด็ก ๆ นะคะ เลือกนะคะ ปรึกษากับเพื่อน ๆ ในกลุ่มนะคะ ว่าจากคำใบ้ในบัตรคำนี้นะคะ บัตรภาพนะคะ ภาพไหนตรงกับคำว่าให้เรานะครับ ตรงกับป้ายทำกิจกรรมตัวฉันนั้นคือใครรวมไปถึงเมื่อเช้ากิจกรรมเรียบร้อยแล้วนี่ให้เด็ก ๆ นะคะ สรุปบทเรียนในประเด็นสารเสพติดค่ะ รวมไปถึงการแนะนำควบคุมดูแลตลอดการทำกิจกรรมในวันนี้ด้วยนะคะ ซึ่งครูบอลราคาจะให้เด็ก ๆ นะคะ ถ้าพร้อมแล้วไปเริ่มกันเลยค่ะ เสียงดนตรีบ้านเสียงดนตรีสวัสดีคุณครูปลายทางและนักเรียนปลายทางทุกคนค่ะ ยินดีต้อนรับเข้าสู่รายวิชาสุขศึกษาและพลศึกษาชั้นประถมศึกษาปีที่ 6 ค่ะ วันนี้พบกับคุณครูปฏิญญาประจัญบานหรือคุณครูบอสค่ะ และครูภัทรวัดเนียมสุวรรณหรือว่าคุณครูอันเล็กค่ะ ซึ่งในวันนี้นะคะ ครูอาเล็กก็จะพาเด็ก ๆ มาพบกับเนื้อหาเรื่องใหม่แล้วล่ะค่ะ จะเป็นในเรื่องของสารเสพติดแต่ก่อนอื่นนั้นนะคะ เราไปดูจุดประสงค์การเรียนรู้ในวันนี้ก่อนค่ะ ซึ่งจุดประสงค์การเรียนรู้ในข้อที่ 1 นักเรียนจะต้องสามารถอธิบายความหมายของสารเสพติดประเภทต่างๆได้ค่ะเสียงนาฬิกานับใถนอข้ยอหทลีั่ ง2 นะคะ นักเรียนจะเห็นประโยชน์ของการหลีกเลี่ยงหมดเวลาแล้วคส่าะรนเัสกพเตริีดยคน่เะดซีึ๋่ยงวใเนรวัานมนาีเ้ฉนละยคใะหก้่พอรน้ออืม่กนัเนลยเคลรยูดอี๊กอวฟ่มาีวภ่าาพแมตา่ให้สังเกตค่ะ คุณครูเมย์คะคุณครูอาเล็กเคยเห็นคำใบ้นี้คำเฉลยก็คือภาพใดเอ่ยนะคะ เดี๋ยวเรขาอมงาจริงสิ่งนี้ไหมคะ ถ้ภาาพนใีน้นสะคิรั่บไงปพนรี้อ้มกันเลยเริ่มกันที่บัตรคำแรขกวดนเะลค็ะกก็ไม่เคยเห็นขาแต่ว่าเท่าที่สังเกตนะคะ ลักษณะเป็นผลึกแบบนี้ตัวฉันนั้นชื่อสวยใสเป็นแปลก ๆ แร่บาบงนกีา้ยเป็นผลึกขายกับเกล็ดน้ำแขค็ลงห้ราือยวค่าลพึวกงน้ำแข็งเด็กๆเกปลล็าดเยกทลาืองหครืิอดเวปล่่าาใคะบนี้ตรงกับบัตรภาพไหแนลค้วะนักเรียนหรอคะนักเรียนคิดว่าสิ่งนี้คืออะไร คะถูกต้องค่ะ นั่นก็คืนอักภเารพีนยีน้คินดัว่่นาเในอภงาพนี้สิ่งนี้คืออะไรและเด็กๆเคถยเ้หา็นมขีอกงจ็รคิืงหอรอืะอเไปรลค่าะเคอ่รยูอาเล็กนี้ก็คือยาไเดอ็กซ ๆ ป์ลารยทาางคสาามารถตอบคำถามได้เลยนะคะ ว่าเราก็แปะไปเลยไหนเด็ก ๆ ออกกันถูกหรืจอาเกปทลี่่สาัเงอเ่กยตนี่สิ่งของที่อยู่ในภาพนี้นักเรียนเคยเห็นหรือไม่เดี๋ยวเราไปดในูชคีำวิวต่จาริจงอนมัากเกรัีนยนเเลคยยเนหะ็คนะหรเืขอาว่บาอไกด้วเ่คายสัมผัสหรือไม่คะเอาใบที่ 2 นะคะ เดี๋ยวฉันแล้วปากดำดีมีหลาย ๆ คนนะคะ บอกว่าเหงือกดำด้วย้นเองค่ะเด็กน้อสยิท่างงนตีอ้บกถ็ูคกืกอัสนาหรรเสืพอตเิปดลช่นาิคดะหนึ่งค่ะ เกใ่นงภมาากพเนลีย้นนะะคคะเะดคีื๋อยยวาเไรอาซมา์ดคู่คะำเใดบ็้กต่ ๆ อไปกันเลยนะคะคำว่าไอ้ต่อมาก็คือเด็กให้แล้วนะคะ ว่ามันคือยาเทพฉันแลไ้มว่จใะชช่อเบกแลสืองนสะีคะแล้วมาเดรูิกั่นมคเ่สะรวิ่ามนดัีกเรียนนี่ง่ายต่อการมีเพศสัมพันธ์จะรู้จักสารเสพติดให้โทษชนิดใดอีกบ้างเป็นอะไรเอ่ยเด็ถกู ๆ สกามตา้รถอของบคคุ่ณคะรนูปัลา่ยนทากงไ็ดค้เืลยอนะคะ ยาอียาเลใินเฟวนลัานี่น้เนอะคงรับครูปลายทางสามารถนำคำตอบนขีอง่นเักลเรยีนยนะนคะคะะจดไว้บนกระดานได้เลยค่ะ นเยอะหรือเปล่าเอ่หยถนู้าพกู็ดถแึงหสวาร่เงสพติดเราจะพูดถึงอะไรแน่นอนเลยล่ะค่ะ หน้าตาเหสามมืาอรนถแตสอบตคมำปถ์านมีคุ้ณนคะรคูะปจลาะยตท้าองงไคดื้เอลยค่ะ HD คเ่สะียงดนตรีเป็นอย่างไรกันบ้างคะเด็กๆตอบกันถูกหรือเปล่าเอยกวนคุณครูไปทางตรวจสอบคำตอบด้วยนะคะ ตรวจสอบคำตอบเรียบร้อยแลอ้วยเดีา๋ยกวเรไาไปปเขค้า่สู่ะคู้บชอ่นวงนสะรคุปะบแทลเระีขยวนกดัเนลเล็ยกค่นะะซคึ่ะงจใะนวขัึน้นีน้นนะะคคะะเเรืป่็อนงทคีำ่เตรอาบเรนีะยคนกะ็ทคีือ่สเาดรเ็สกพหติลดาย ๆ คนนะคะ เคยตอบมาในห้องในทางของครูบอสและคุณครูอาเล็กนะสคาะรเสพติดนั้นหมายถึงสารเคมีหรือวัตถุใด ๆ ที่เสพเข้าสู่ร่างกายแล้วก่อให้เกิดความอยากเสพช้อยา่งางเช่นนะคะ หลาย ๆ คนบอกว่าถ้าพูดถึงสารเสพติดจะนึกถึงยาบ้าุอขภาพของผีู้เสพอาจารย์เกิดความทรุดโทรมอย่างเห็นได้ชัดเลยล่ะยค่ะ าเคเรื่องสารเสพต L ิดที่เราเร S ียนกันในวั Dนนี้นะคะ กระสารเทสพติ่ดอมที่กำลังแพร่ระบาดในหมู่วัยรุ่นค่ะซึ่งเด็ก ๆ ราคาก็อาจจะตอบมานะคะ มากมายเลเยปอ็่นะกคา่ระเคสรพูเอขา้เาลส็ูก่ร่างกายด้วยวิธีการต่อไปนี้ค่ะ เพราะว่าครู1 ค่ถาามคแืค่อวก่าาถร้กาินึนกถึงสารเสพติดเด็กๆจะกนึากถรึงสอูะไบรบ้างการฉีดมีเกยอาะแรยะดมามกมายเลยซอึา่จจงะยมัีงคมำีตวอิบมธาีกกกาวร่อาืท่ี่นกอูีบกอมกายกกมตัาวยอเยล่ยานงะมคาเะพทรีา่ะสำคัญนะคะในปัจจุบันนะคะก็ยังมีผสมสารเคมีเตป่็านงคำๆตอบของนักเรียนห้องไปทางของโรงเรียนครูบแบบนี้นะคะ เราก็จะเห็นได้เลยว่าสารเสพติดนั้นนะคะ มีมากมายหลายเลยแต่บางชนิดนี่ถ้าพกไว้พกไว้ในครอบครองหรือว่าซื้อและขายนะคะ ก็จะโดนคุณตำรวจจับเลยล่ะค่ะ เด็ก ๆ คิดว่าอ่ะตอบมามีอะไรบ้างเอ่ยเดี๋ยวเรามาดูนะคะ ว่าที่เด็ก ๆ ตอบมานี่จะถูกลืมเอาซึ่งในวันนี้นะคะ สารเสพติดนะคะ จะมาแนะนำถึงความหมายถึงรูปร่างลักษณะให้นักเรียนได้รู้กันค่ะ ซึ่งก่อนเลยกรณีไม่รู้ว่าสารเสพติดมีอะไรบ้าง นะคะ เราต้องมาดูความหมายของเขาก่อนซึ่งสารเสพติดที่ราคาจะหมายถึงสารเคมีหรือวัตถุใด ๆ ดีเซลเข้าสู่ร่างกายแล้วก่อให้เกิดความอยากเสพทั้งทางร่างกายและจิตใจต้องการเพิ่มปริมาณมากขึ้นเรื่อย ๆ ซึ่งหากไม่ได้เสพนะคะ เกิดอาการขาดยาเมื่อเสพนะคะ สุขภาพของผู้เสพนี้ก็จะทรุดโทรมค่ะ ออกมาค่ะสารเสพติดนะคะสามารถเสพเข้าสู่ร่างกายได้โดยวิธีต่อไปนี้ค่ะ1 ขาดการกินการกินหรือว่าการรับประทานเมื่อเราเข้าสู่ป่าของเรานะคะ สิ่งเหล่านั้นนะคะ จะเรียกว่าการกินซึ่งจะมีมากมายหลายประเทศเลยนะคะ การซูมการสูบก็คือการที่เราใช้ไฟน้ำผ่านความร้อนนะคะแล้วก็นำสูตรความนั้นเข้าสู่ร่างกายของเราค่ะ การฉีดค่ะ เป็นการใช้หลอดฉีดยาหรือว่าเข็มฉีดยาฉีดเข้าเส้นเลือดนั่นเองค่ะ แต่สุดท้ายก็คือการดมค่ะ ซึ่งก็จะมีอื่นๆวิธีอื่นๆในปัจจุบันก็มีการประยุกต์ใช้มากมายหลายวิธีค่ะซึ่งวิธีอื่นๆนี้นะคะก็อาจจะเป็นวิธีนะคะที่บุคคลบางกลุ่มบุคคลนะคะเป็นการประยุกต์ขึ้นมานะคะมเกิดอันตรายกับร่างกายมากยิ่งขึ้นด้วยราคาแล้วเดี๋ยวก่อนอื่นเลยนะคะ เราก็จะมาแนะนำติดชนิดแรกนะคะ เด็ก ๆ นะคะ ได้ยินบ่อย ๆ นะคะ นั่นก็คือครัวเล็กมันก็คือบุหรี่นั้นเองค่ะ เด็ก ๆ อาจจะมองว่าเอ๊บุหรี่แล้วก็เห็นมากมายในสังคมปัจจุบันหรือว่าคนใกล้ชิดนี่ก็มีการสูบบุหรี่จริงๆแล้วนะครับบุหรี่นี่เป็นสิ่งที่ผิดกฎหมายในเด็กไม่สามารถขายให้เด็กๆได้แล้วเด็กๆก็ไม่ควรซื้อมาหรือหามาทดลองนะคะชลบุรีนะคะก็ทำมาจากใบยาสูบม้วนห่อด้วยกระดาษซึ่งการเสียดสีนี้นะคะเราสามารถทำด้วยการสูบนั้นเองค่ะการสูบบุหรี่ทำให้เสียบุคลิกภาพบุคลิกภาพร่างกายมีกลิ่นเหม็นบุหรี่ติดตัวปากและเหงือกดำมีกลิ่นปากด้วยจึงควันบุหรี่เนื้ออาปาก้าเป็นอันตรายต่อผู้สูบและก็ผู้ที่ใกล้ชิดด้วยนะคะใช่แล้วราคาหลายๆคนนะคะคิดว่าไม่ได้สูบนะครับก็คงไม่ได้อันตรายนั้นแต่จริงๆแล้วนะคะนักเรียนเราอยู่ใกล้ผู้ที่เขาสูบบุหรี่นะคะโดยเฉพาะเราอยู่จนถึงสูบเข้าไปด้วยเรามีการหายใจแล้วสูบควันเข้าสู่ร่างกายด้วยเราก็จะได้สารพิษเข้าไปด้วยราคาบางคนนะคะ ก็จะมีสารพิษเหล่านั้นติดตามเสื้อผ้าขาดถ้าหากไอ้อุ้มเด็กเล็ก ๆ แบบนี้สาธิตก็อาจจะตกค้างแล้วก็เข้าสู่ร่างกายของเด็กได้เช่นกันเราจะเห็นเลยนะคะ ว่าการสูบบุหรี่นี่ไม่ได้อันตรายเฉพาะผู้สูบอย่างเดียวแต่ผู้ใกล้ชิดก็อันตรายไปด้วยเช่นกันค่ะ เพราะว่าในบุหรี่นะคะเมื่อเกิดการเผาไหม้บุหรี่นี้นะคะเพราะเวลาที่เราจะสรุปแล้วต้องเกิดการเผาไหม้ก่อนเมื่อเกิดการเผาไหม้จะทำให้เกิดสารเคมีนี่มากกว่า 4 พันชนิดเลยเยอะไหมคะเด็กๆใช่แล้วราคาเยอะมากๆเลยราคาเพียงแค่มากกว่า 4 พันชนิดเลยแล้วซึ่งนะก็เป็นสารก่อมะเร็งด้วยล่ะค่ะ เด็กก็รู้นะคะ ว่าโรคมะเร็งนี้น่ากลัวหากรักษาไม่ทันเวลานะคะ ก็อาจจะทำให้ถึงแก่ชีวิตได้เลยและสารพิษนะคะ ที่สารพิษที่สำคัญในควันบุหรี่นะคะ มาหลายคนนะครับสารพิษในบุหรี่มีนิโคตินมีน้ำมันดินแล้วมีคาร์บอนมอนอกไซด์แล้วจริงๆไม่ได้มีแค่นั้นค่ะเมื่อสักครู่ว่ามีเยอะแยะมากมายเลยแล้ววันนี้นะคะดูบอลจะมาแนะนำสารพิษที่สำคัญที่อยู่ในบุหรี่ซึ่งบางอย่างเราไม่คิดไม่คิดเลยหรอค่ะที่จะอยู่ในบุหรี่ได้อันตรายต่อมนุษย์มากๆเลยราคาอย่างเช่นนะคะสานแรกนะคะนั่นก็คือนิโคตินอันนี้ได้ยินกันบ่อยครั้งเลยนะคะนิโคตินมีลักษณะคล้ายกับน้ำมันนะคะไม่มีสีทำให้เกิดการเสพติดแล้วก็เกิดโรคหัวใจได้ด้วยนะคะนิโคตินจับไปจับอยู่ที่ปอดส่วนนะคะก็จะดูดูดซึมเข้าสู่ร่างกระแสเลือดค่ะแค่เริ่มต้นแค่นิโคตินก็ดูอันตรายมากแล้วนะคะต่อไปค่ะสารพิษที่สำคัญในไทยบุหรี่สารที่ 2 นั่นก็คือทาค่ะทาก็ประกอบไปด้วยสารหลักหลายชนิดด้วยค่ะ เป็นละอองเหลวเหนียวสีน้ำตาลขายกับน้ำมันดินจะจับอยู่ที่ปอดทำให้เยื่อบุหลอดลมไม่สามารถเคลื่อนไหวได้ตามปกตินั่นเองค่ะ ความอันตรายของสารที่อยู่ในบุหรี่ที่ชื่อว่าธานีนะคะ ก็ทำรายการหายใจของเราได้นั่นเองค่ะ ใช่แล้วล่ะค่ะ เห็นไหมคะ เด็ก ๆ ไม่จำเป็นต้องเป็นผู้สูบเองแค่อยู่ใกล้เนี่ยสารเหล่านี้ก็เข้าสู่ร่างกายเราได้แล้วแล้วมาดูสานต่อมาค่ะและสารพิษอำเภอครบุรีนั่นก็คือควันนี้นะครับ เป็นแก๊สชนิดเดียวที่พ่นออกมาจากรถไอเสียรถยนต์เด็กๆคะเด็กๆเคยไปอยู่บริเวณที่มีรถไอเสียรถยนต์เยอะไหมหรือวันพรุ่งนี้หรือเปล่าเอ่ยบริเวณนั้นหายใจไม่ค่อยสะดวกเลยใช่ไหมคะ นั่นล่ะค่ะ สารพิษนี้ก็อยู่ในควันบุหรี่เช่นเดียวกันนัดแล้วนะคะ หากเราไม่ได้เป็นผู้สูบเองเราไปอยู่ใต้เราก็ได้รับสารชนิดนี้เช่นเดียวกันเข้าไปขัดขวางการลำเลียงนะคะ ออกซิเจนของเม็ดเลือดแดงค่ะ ซึ่งเด็ก ๆ นะคะ เราได้เรียนไปแล้วในเลือดระบบหายใจและระบบไหลเวียนโลหิตไปเลี้ยงส่วนต่างๆของร่างกายฉะนั้นแล้วสำคัญอย่างมากเลยล่ะค่ะอาหารไปขัดขวางเกิดขึ้นก็จะทำให้ระบบต่างๆของร่างกายนะคะทำงานได้อย่างไม่มีประสิทธิภาพฉะนั้นแล้วเด็กๆคงไม่อยากให้ร่างกายของเรานะคะเกิดการขัดข้องหรือว่าทำให้เสียสุขภาพเกิดขึ้นได้ใช่ไหมล่ะคะก็มาค่ะสารพิษที่สำคัญในควันบุหรี่ก็คือไฮโดรเจนไดออกไซด์ค่ะซึ่งก็เป็นแก๊สพิษที่ใช้ในสงครามก่อให้เกิดการไอมีเสมหะหลอดลมอักเสบเรื้อรังค่ะเอาที่เราสังเกตนะคะถ้าเราอยู่ใกล้ชิดกับบุคคลที่สูบบุหรี่นะคะเขาก็จะมีอาการไอบ่อยๆใช่ไหมคะบางครั้งก็มีเสมหะนั่นล่ะค่ะก็คือสาเหตุที่ทำให้หลอดลมตีบเกิดอาการอักเสบเรื้อรังค่ะซึ่งเราจะสังเกตเห็นได้เลยนะคะว่าผู้ที่สูบบุหรี่เสื้อซึ่งเป็นการเสียบุคลิกภาพเด็ก ๆ ดูสินค้าแก๊สนี้นะคะ อยู่ในการใช้ในสงครามเลยเด็กคิดดูสิคะว่าต้องอันตรายขนาดไหนที่หลาย ๆ คนหรือสูบบุหรี่ด้วยอันตรายอย่างมากเลยนะคะ ซึ่งศาลต่อมาเลยนะครับ นั่นก็คือไนโตรเจนไดออกไซด์ค่ะ ไนโตรเจนไดออกไซด์นี้น่าจะเป็นสาเหตุของโรคถุงลมโป่งพองโลกนี้ได้ยินหลายครั้งเลยโรคที่เกิดจากการสูบบุหรี่เพราะว่าสารนี้จะไปทำลายเยื่อบุหลอดลมค่ะทำยายเยื่อบุหลอดลมส่วนปลายแล้วก็ถุงลมซึ่งเด็กๆครับเด็กอวัยวะภายในของเราใช่ไหมคะขอทำลายไปทุกสิ่งมาแทนที่ได้ไหมครับว่าเล็กไม่มีแล้วค่ะนอกจากต้องไปหาหมอแล้วนะคะ บางครั้งนะคะ ก็ไม่สามารถรักษาได้ให้หายขาดได้ค่ะ ใช่แล้วล่ะค่ะ เด็ก ๆ คงไม่อยากเป็นโรคเหล่านั้นใช่ไหมคะ เปล่าค่ะ สารพิษที่สำคัญอีกหนึ่งชนิดก็คือไซยาไนท์ค่ะ ซึ่งไซยาไนท์นะคะ ซึ่งปกติพบในยาเบื่อหนูนั่นเองค่ะ ซึ่งเป็นสารพิษที่อันตรายอันตรายต่อชีวิตเลยเด็ก ๆ ดูสินค้าสารพิษที่อยู่ในยาเบื่อหนูนี่น้ำอสุจิจริง ๆ หรอคะเราพบสารพิษในยาเบื่อหนูเลยนะคะ นักเรียนสารที่ใช้ฆ่าหนูให้ตายได้แล้วนะวันศุกร์คิดดูสิขาวอันตรายขนาดไหนมีสารอื่นอีกไหมคะครูบาเล็กก็มีอีกมากมายหลายชนิดเลยค่ะครูบอสมีสารตั้ง 4000 ชนิดเลยใช่แล้วค่ะฉะนั้นแล้วเราจะเห็นถึงโทษของบุหรี่แล้วนะคะฉะนั้นแล้วเด็กๆให้คำสัญญาสิคะว่าโตไปเราจะไม่สูบบุหรี่แล้วเราจะห่างไกลจากบุหรี่ด้วยเดี๋ยวเราจะมาดูนะคะว่าสารเสพติดให้โทษนี่ชนิดต่อมาที่เราจะมาทำความรู้จักนี่คือชนิดอะไรเด็กๆลองสังเกตดูภาพดูสิคะภาพนี้คือภาพอะไรเอ่ยภาพนี้ตัวเล็กเคยเห็นบ้างไหมคะจริงๆซื้อของครัวแล้วก็ไม่เคยเห็นเหมือนกันนะคะแต่ดูลักษณะคล้ายกับเม็ดยาแต่ดูเหมือนจะไม่ใช่นะคะสีสันของเขานี่เพราะสีสันของเขามีสีสันที่น่ารักมากเลยค่ะแล้วก็มีรูปตัวการ์ตูนต่างๆอยู่ด้วยสิ่งนี้คืออะไรหรอคะปีนี้อาจจะดูขณะให้คล้ายคลึงกับขนมโทนสีสันที่ที่ทำแบบนี้เลยนะคะ เพราะว่าสามารถเด็ก ๆ หรือเยาวชนได้ค่ะ บางคนคิดว่าเป็นขนมก็เลยลิ้มลองรับประทานหรือว่านำมาเสพสุดท้ายแล้วก็เกิดยาเสพติดถ้าขวดเล็กยาอียาเลิฟค่ะ ซึ่งยาอียาเลิฟนะคะ จะแบ่งระยะของการเสพออกเป็น 3 ระยะด้วยกันอาการจะไม่เหมือนกันนะคะ โดยการเสพระยะแรกจะออกฤทธิ์กระตุ้นประสาทค่ะ ทำให้เกิดการตื่นตัวควบคุมตัวเองไม่ได้เลยล่ะค่ะ และหลังจากนั้นนะคะในระยะต่อมาเมื่อวันที่ 10 ไปสักพักแล้วนะคะหลังจากนั้นก็จะออกฤทธิ์หลอนประสาทซึ่งจะรอโทรศัพท์รุ่นแรงเลยทำให้เรารู้สึกชอบเสียงดังชอบแสงสีมีอาการเคลิ้มๆแล้วก็ชอบการสัมผัสเล้าโลมนั่นเองค่ะแล้วเมื่อหมดฤทธิ์ยานะคะแล้วก็จะเข้าสู่ในระยะที่ 3 ค่ะอาการซึมเศร้าหดหู่เป็นอย่างมากและมีแนวโน้มในการฆ่าตัวตายสูงกว่าคนปกติด้วยค่ะจะเห็นได้ว่ามีลักษณะคล้ายขนมจริงๆแล้วการออกฤทธิ์มากๆเลยค่ะออกฤทธิ์ทั้งกระตุ้นและหลอนประสาทด้วยแล้วสุดท้ายแล้วนะครับเมื่อยาหมดฤทธิ์แล้วดูอันตรายมากๆเลยบางครั้งนำไปสู่การฆ่าตัวตายได้เลยราคาแล้วภาพนี้ที่เราได้ดูไปในช่วงแรกเด็กๆจำได้ไหมคะว่าไม่มีคือภาพอะไรคืออะไรเอ่ยเด็กๆไปทางจำได้ไหมคะภาพนี้ที่เป็นเกล็ดเป็นผลึกสีคล้ายๆคล้ายๆแบบนี้เดี๋ยววันนี้นะคะลักษณะของสารชนิดต่างๆเพราะเดี๋ยวในทางชั่วโมงเราจะมีกิจกรรมมาทำการด้วยค่ะซึ่งถ้าเด็กๆหลายๆคนจำได้นะคะถูกต้องค่ะ สิ่งนี้นะคะ ก็คือยาไอซ์นั่นเองซึ่งจะอายนี้นะคะ ที่เรียกว่าจะตายเพราะว่ารูปร่างลักษณะของเขาขายเกล็ดน้ำแข็งค่ะ ยาในนี้จะออกฤทธิ์การกระตุ้นประสาทนะคะ และลักษณะของไอ้นี่นะคะ ที่มีลักษณะเป็นเกล็ดน้ำแข็งนะคะ จริง ๆ แอมเฟตามีนamphetamine ที่สังเคราะห์ขึ้นมาใหม่นั้นเองเป็นชื่อของยาชนิดหนึ่งนะคะ แต่ว่าผู้ที่นำมาขายหรือนำมาสังเคราะห์ขึ้นนำมาสังเคราะห์ขึ้นมาใหม่จนกลายเป็นสารเสพติดค่ะ ระยะไอนะคะเมื่อเสพเข้าไปแล้วนะคะนักเรียนจะมีอาการตื่นตัวค่ะเพลิงได้ทั้งวันเลยไม่รู้สึกเหนื่อยล้าเลยล่ะค่ะแล้วก็จะรู้สึกนอนไม่หลับค่ะใจสั่นบางคนมีอาการด้วยนะคะรวมไปถึงนะคะจะไอนี่นะคะที่แพรหรือว่าอาหารแล้วก็นำมาให้ผู้อื่นรับประทานหรือว่าเดิมหรือว่าเซลล์ดื่มเข้าไปหรือว่าใช้สารเสพติดตัวนี้เข้าไปทำให้เกิดการเสพติดแล้วก็สามารถหลอกให้ไปมีเพศสัมพันธ์ได้ด้วยนะคะ ใช่แล้วราคาชนะแล้วนะคะ แนะนำเด็ก ๆ อยู่เสมอเลยว่าถ้าเราไปรับประทานอาหารนอกบ้านนะคะ ยิ่งเป็นช่วงระยะเวลากลางคืนนะคะ หากเราไม่อยู่ที่โต๊ะเราลุกไปเข้าห้องน้ำเราไม่ควรนะคะ จะทิ้งแก้วน้ำของเราไว้ภาพนี้ค่ะ ภาพนี้ดูน่ารักมากเลยนะคะ ครูอาเล็กกูบอกไม่คิดว่าจะเป็นสารเสพติดได้เลยอ่ะค่ะ ถ้าพบเห็นนี่คิดว่าเป็นขนมค่ะ ขวดเล็กใช้แล้วราคาซึ่งจากสารเสพติดตัวนี้นะคะ ที่เป็นที่นิยมในกลุ่มวัยรุ่นมาก ๆ รูปลักษณ์ที่น่าสนใจแบบนี้ล่ะค่ะ และวิธีการเสพไม่ได้น่ากลัวเลยนะคะ ครูบอสสารเสพติดชนิดนี้คืออะไร หรอคะครูบอยสารเสพติดชนิดนี้คือLS ดีค่ะ ซึ่งเจ้าตัว L HDกับตัวอื่นนะคะ ก็จะมีวิธีการฉีดที่น่ากลัวเรานำแผ่นแสตมป์นี้นะคะ เข้าไปสู่ปากน่าจะอยู่ที่ริมค่ะ ครูโบ๊ทดูเป็นการเสพที่ง่ายดายทำให้วัยรุ่นหลงเชื่อและเป็นลิ่มลองเลยนะคะ แต่ว่าเราเกิดนะมะลิรองค่ะ เกิดเป็นภัยต่อตัวเองมาก ๆ เลยค่ะ เพราะว่าเจ้านี้นะคะ เป็นสารสกัดที่มาจะกดไลค์สดจิกที่มีอยู่ในเชื้อราสารอยู่ในเชื้อราไม่น่าเอามาเสิร์ฟเลยนะคะ ผู้เสพก็จะเห็นภาพก่อนนะคะ ดูน่ารักดูเหมือนขนมแต่จริง ๆ แล้วนะคะ การออกฤทธิ์นะคะ และผลกระทบต่อสุขภาพนี่อันตรายมาก ๆ เลยนะคะ ซึ่งวันนี้นะคะ เราก็ได้เรียนรู้นะคะ สารเสพติดชนิดต่าง ๆ หลาย ๆ อย่างก็เป็นที่แพร่ระบาดในหมู่วัยรุ่นบางคนเราได้ยินยาบางชนิดมากกว่านี้อีกซึ่งจริง ๆ แล้วยาบางอย่างนะคะ สารเสพติดบางอย่างก็เป็นสารเสพติดที่แพร่ระบาดในทุกเพศทุกวัยหรือบางครั้งเป็นสารเสพติดที่แพร่ระบาดแล้ววันนี้กูบอกมีกิจกรรมอีกหนึ่งกิจกรรมมาให้นักเรียนทำฉันชื่อว่ากิจกรรมตัวฉันนั้นคือใครเสียงดนตรีเด็ก ๆ จำกันนั้นได้หรือเปล่าเอ่ยเมื่อสักครู่เราเรียนสารเสพติดไปหลายชนิดเลยนำรูปร่างลักษณะการออกฤทธิ์และหน้าตาของสารเสพติดชนิดเหล่านั้นได้หรือไม่เดี๋ยววันนี้นะคะ เราจะมาทำกิจกรรมกันเรื่องกิจกรรมต้องใช้ความจำเหล่านั้นเลยล่ะค่ะ ยายแนบนะคะ เอกสารนะคะ หรือว่าบัตรภาพนี้นะคะ ให้คุณครูปลายทางนะคะ สามารถปริ้นออกมาแล้วเตรียมให้กับนักเรียนได้เลยสามารถปริ้นออกมานะคะ ตามจำนวนกลุ่มที่นักเรียนมีเลยอย่างเช่นถ้านักเรียนจับมาแล้ว 4 กลุ่มก็ให้คุณครูปริ้นบัตรออกมาทั้งหมด 4 ชุดค่ะ แล้วต่อมานะคะ ให้นักเรียนนะคะ อ่านคำใบ้แล้วนำภาพนะคะ มาสิไม่ตรงกับคำใบ้นั้นซึ่งคำใบ้นะคะ ก็คือแล้วให้เด็ก ๆ แต่ละกลุ่มมาติดตามคำใบ้ค่ะ เดี๋ยวเราจะไปดูกันนะคะ ว่าทำใบนั้นมีอะไรบ้าง แล้วเดี๋ยวเราทำการนะคะ ว่าแต่ละบาทคำนี้จะมีคำอะไรให้เด็ก ๆ บ้างเรามาเริ่มกันที่บัตรคำแรกเลยค่ะ คำแรกเขาไม่ให้ตัวฉันนั้นชื่อสวยใสร่างกายเป็นผลึกคล้ายคลึงเน็ตน้ำแข็งแล้วต่อมาค่ะใบที่ 2 นะคะทำใบที่สองเศษฉันแล้วดำดีเหงือกดำดูปิกนปากสุดยอดออกมาแล้วนะครับ ครั้งที่ 3 คำใบ้ก็คือแม่ฉันแล้วจะชอบแสงสีเคลิ้มดีง่ายต่อการมีเพศสัมพันธ์ราคาและบัตรมาสุดท้ายนะคะ ผัวฉันนั้นหน้าเหมือนแสตมป์เสพแล้วก็หลอนหูก็แว่วช่วงนี้ราคาทั้งหมดนี้จะเป็นคำนะคะ ที่เป็นคำใบ้ให้เด็ก ๆ เลยซึ่งเด็ก ๆ วันนี้ก็ได้รับบัตรภาพนะคะ ครบทั้ง 4 ภาพแล้วน่าจะมีนะคะ สารเสพติดนะคะ ชนิดต่าง ๆ ทั้ง 4 ภาพเลยตรงกับคำว่าให้เรานะครับ ตรงกับป้ายได้เลยนะคะ เราสามารถเลือกที่ถูกต้องแล้วนำมาติดได้เลยซึ่งก็จะนำไปสู่กิจกรรมในวันนี้ค่ะ แล้วเดี๋ยวกิจกรรมในวันนี้นะคะ ครูบอกนะคะ จะให้เด็ก ๆ นะคะ ทำกิจกรรมตัวฉันนั้นคือใครรวมไปถึงเมื่อเช้ากิจกรรมเรียบร้อยแล้วนี่ให้เด็ก ๆ นะคะ สรุปบทเรียนในประเด็นสารเสพติดค่ะ บทบาทของครูปลายทางรบกวนคุณครูไปทางอธิบายขั้นตอนการทำกิจกรรมอย่างละเอียดอีก 1 ครั้งค่ะ ถ้าพร้อมแล้วไปเริ่มกันเลยค่ะ เสียงดนตรีบ้านเสียงนาฬิกานับถอยหลังหมดเวลาแล้วค่ะ นักเรียนเดี๋ยวเรามาเฉลยให้พร้อมกันเลยดีกว่าว่าแต่คำใบ้นี้คำเฉลยก็คือภาพใดเอ่ยนะคะ เดี๋ยวเรามาภาพนี้นะครับ ไปพร้อมกันเลยเริ่มกันที่บัตรคำแรกนะคะ ตัวฉันนั้นชื่อสวยใสร่างกายเป็นผลึกคล้ายคลึงน้ำแข็งเด็ก ๆ ปลายทางคิดว่าใบนี้ตรงกับบัตรภาพไหนคะถูกต้องค่ะ นั่นก็คือภาพนี้นั่นเองเหงือกดำด้วยกลิ่นปากสุดยอดทำใบนี้นะคะ ก็จะตรงกับตรงกับสารเสพติดที่ชื่อว่าบุหรี่นั้นเองค่ะ เด็กน้อยทางตอบถูกกันหรือเปล่าคะ เก่งมากเลยนะคะ เดี๋ยวเรามาดูคำใบ้ต่อไปกันเลยนะคะ คำว่าไอ้ต่อมาก็คือเทพฉันแล้วจะชอบแสงสีเริ่มเสริมดีง่ายต่อการมีเพศสัมพันธ์เป็นอะไรเอ่ยถูกต้องค่ะ นั่นก็คือยาอียาเลิฟนั่นเองนี่เลยนะคะ และคำใบ้ต่อมานะคะ ตามใบสุดท้ายก็คือเวอร์ชั่นนั้นตรวจสอบคำตอบเรียบร้อยแล้วเดี๋ยวเราไปเข้าสู่ช่วงสรุปบทเรียนกันเลยค่ะ ซึ่งในวันนี้นะคะ เรื่องที่เราเรียนก็คือสารเสพติดสารเสพติดนั้นหมายถึงสารเคมีหรือวัตถุใด ๆ ที่เสพเข้าสู่ร่างกายแล้วก่อให้เกิดความอยากเสพช้างทางร่างกายและจิตใจต้องการปริมาณที่เพิ่มมากขึ้นเรื่อย ๆ ราคาไม่ได้เสพนี่จะเกิดอาการขาดยาลงไปถึงนะคะ เมื่อเสร็จnaniสุขภาพของผู้เสพอาจารย์เกิดความทรุดโทรมอย่างเห็นได้ชัดเลยล่ะค่ะ การดมซึ่งยังมีวิธีการอื่นอีกมากมายเลยนะคะ ที่สำคัญนะคะ ในปัจจุบันนะคะ ก็ยังมีผสมสารเคมีต่าง ๆ อาหารและเครื่องดื่มดัง ๆ นะคะ เด็ก ๆ จะต้องระมัดระวังในการรับของของผู้อื่นเพื่อมาดื่มหรือว่ารับประทานนะคะ ซึ่งในสัปดาห์หน้านะคะ บทเรียนครั้งถัดไปเราจะมาเรียนรู้กันสารเสพติดต่าง ๆ ที่เราได้เรียนกับไปแล้วนะคะ การติดสารเสพติดกันอย่างไรซึ่งสิ่งที่คุณครูนักเรียนปลายทางต้องเตรียมมานะคะ ก็คือใบงานที่ 4 เรื่องสาเหตุของการติดสารเสพติดค่ะ ซึ่งคุณครูสามารถดาวน์โหลดใบงานนี้ได้ที่ดีแอลทีวีac.th ค่ะซึ่งในวันนี้นะคะครูบอสและครูอาเล็กนะคะก็ขอลากันไปเพียงเท่านี้แล้วเดี๋ยวกลับมาพบกันใหม่ในสัปดาห์หน้าสัปดาห์นี้สวัสดีค่ะเสียงดนตรี - เสียงดนตรีสวัสดีคุณครูปลายทางและนักเรียนปลายทางทุกคนค่ะ ยินดีต้อนรับเข้าสู่รายวิชาสุขศึกษาและพลศึกษาชั้นประถมศึกษาปีที่ 6 ค่ะ วันนี้พบกับคุณครูปฏิญญาประจัญบานหรือคุณครูบอสค่ะและครูภัทรวัดเนียมสุวรรณหรือว่าคุณครูอันเล็กค่ะซึ่งในวันนี้นะคะครูอาเล็กก็จะพาเด็กๆมาพบกับเนื้อหาเรื่องใหม่แล้วล่ะค่ะจะเป็นในเรื่องของสารเสพติดแต่ก่อนอื่นนั้นนะคะเราไปดูจุดประสงค์การเรียนรู้ในวันนี้ก่อนค่ะซึ่งจุดประสงค์การเรียนรู้ในข้อที่ 1 นักเรียนจะต้องสามารถอธิบายความหมายของสารเสพติดประเภทต่างๆได้ค่ะในข้อที่ 2 นะคะนักเรียนจะเห็นประโยชน์ของการหลีกเลี่ยงสารเสพติดค่ะซึ่งในวันนี้นะคะก่อนอื่นเลยครูอ๊อฟมีภาพมาให้สังเกตค่ะคุณครูเมย์คะคุณครูอาเล็กเคยเห็นของจริงสิ่งนี้ไหมคะถ้าในสิ่งนี้ขวดเล็กก็ไม่เคยเห็นขาแต่ว่าเท่าที่สังเกตนะคะลักษณะเป็นผลึกแบบนี้เป็นแปลกๆแบบนี้ขายกับเกล็ดน้ำแข็งหรือว่าพวกเกล็ดเกลือหรือเปล่าคะแล้วนักเรียนหรอคะนักเรียนคิดว่าสิ่งนี้คืออะไรคะนักเรียนคิดว่าในภาพนี้สิ่งนี้คืออะไรและเด็กๆเคยเห็นของจริงหรือเปล่าเอ่ยเด็กๆปลายทางสามารถตอบคำถามได้เลยนะคะว่าจากที่สังเกตนี่สิ่งของที่อยู่ในภาพนี้นักเรียนเคยเห็นหรือไม่ในชีวิตจริงนักเรียนเคยเห็นหรือว่าได้เคยสัมผัสหรือไม่คะมีหลายๆคนนะคะบอกว่าเหมือนผลึกเกลือเลยค่ะอาจจะเป็นเกลือหรือเปล่าเอ่ยหรือว่าเป็นน้ำแข็งหรือว่าเป็นผงชูรสหรือเปล่าคะครูอาเล็กแบบนี้จริงๆแล้วนะคะสิ่งนี้ก็คือสารเสพติดชนิดหนึ่งค่ะในภาพนี้นะคะคือยาไอซ์ค่ะเด็กๆเด็กให้แล้วนะคะว่ามันคือยาไม่ใช่เกลือนะคะแล้วมาดูกันค่ะว่านักเรียนนี่จะรู้จักสารเสพติดให้โทษชนิดใดอีกบ้างเด็กๆสามารถขอบคุณครูปลายทางได้เลยนะคะในเวลานี้นะครับครูปลายทางสามารถนำคำตอบของนักเรียนนะคะจดไว้บนกระดานได้เลยค่ะเวลาที่เราจะได้ดูข่าวว่าจริงๆแล้วเด็กๆนี่รู้จักสานเสพติดให้โทษชนิดใดอีกบ้างรู้จักกันเยอะหรือเปล่าเอ่ยถ้าพูดถึงสารเสพติดเราจะพูดถึงอะไรสามารถตอบคำถามคุณครูปลายทางได้เลยค่ะเสียงดนตรีอยากไปค่ะคู้บอนนะคะและขวดเล็กนะคะจะขึ้นนะคะเป็นคำตอบนะคะที่เด็กหลายๆคนนะคะเคยตอบมาในห้องในทางของครูบอสและคุณครูอาเล็กนะคะอย่างเช่นนะคะหลายๆคนบอกว่าถ้าพูดถึงสารเสพติดจะนึกถึงยาบ้าต่อมาค่ะบุหรี่หรือว่ากัญชาฝิ่นยาไอซ์ยาอียาเคLSDกระท่อมซึ่งเด็ก ๆ ราคาก็อาจจะตอบมานะคะ มากมายเลยอ่ะค่ะ ครูอาเล็กเพราะว่าครูถามแค่ว่าถ้านึกถึงสารเสพติดเด็ก ๆ จะนึกถึงอะไรบ้าง มีเยอะแยะมากมายเลยcpanel มวยรุ่นที่แพร่ระบาดในหมู่วัยรุ่นเสียงดนตรีว่ามีสารเสพติดชนิดใดบ้างที่เขาแพร่ระบาดในหมู่วัยรุ่นซึ่งมีหลายๆอย่างนะคะที่เราได้ยินกันบ่อยครั้งบางอย่างก็เขียนในข่าวในชีวิตประจำวันมีหลายๆคนพูดถึงแบบนี้นะคะ เราก็จะเห็นได้เลยว่าสารเสพติดนั้นนะคะ มีมากมายหลายเลยแต่บางชนิดนี่ถ้าพกไว้พกไว้ในครอบครองหรือว่าซื้อและขายนะคะ ก็จะโดนคุณตำรวจจับเลยล่ะค่ะ เด็กๆคิดว่าอ่ะตอบมามีอะไรบ้างเอ่ยเดี๋ยวเรามาดูนะคะว่าที่เด็กๆตอบมานี่จะถูกลืมเอาซึ่งในวันนี้นะคะสารเสพติดนะคะจะมาแนะนให้นักเรียนได้รู้กันค่ะซึ่งก่อนเลยกรณีไม่รู้ว่าสารเสพติดมความหมายของเขาก่อนซึ่งสารเสพติดที่ราคาจะหมายถึงสารเคมีหรือวัตถุใดๆดีเซลเข้าสู่ร่างกายแล้วก่อให้เกิดความอยากเสพร่างกายและจิตใจต้องการเพิ่มปริมาณมากขึ้นเรื่อย ๆ ซึ่งหากไม่ได้เสพนะคะ เกิดอาการขาดยาเมื่อเสพนะคะ สุขภาพของผู้เสพนี้ก็จะทรุดโทรมค่ะ ออกมาค่ะสารเสพติดนะคะสามารถเสพเข้าสู่ร่างกายได้โดยวิธีต่อไปนี้ค่ะมีหลักหลายวิธีมากขึ้นซึ่งบางครั้งนะครับ เกิดอันตรายกับร่างกายมากยิ่งขึ้นด้วยราคาแล้วเดี๋ยวก่อนอื่นเลยนะคะ เราก็จะมาแนะนำติดชนิดแรกนะคะ เด็กๆนะคะได้ยินบ่อยๆนะคะนั่นก็คือครัวเล็กกลิ่นเหม็นบุหรี่ติดตัวปากและเหงือกดำมีกลิ่นปากด้วยจึงควันบุหรี่เนื้ออาปาก้าเป็นอันตรายต่อผู้สูบและก็ผู้ที่ใกล้ชิดด้วยนะคะ ใช่แล้วราคาหลายๆคนนะคะคิดว่าไม่ได้สูบนะครับก็คงไม่ได้อันตรายนั้นแต่จริงๆแล้วนะคะนักเรียนเราอยู่ใกล้ผู้ที่เขาสูบบุหรี่นะคะโดยเฉพาะเราอยู่จนถึงสูบเข้าไปด้วยเรามีการหายใจแล้วสูบควันเข้าสู่ร่างกายด้วยเราก็จะได้สารพิษเข้าไปด้วยราคาบางคนนะคะก็จะมีสารพิษเหล่านั้นติดตามเสื้อผ้าขาดถ้าหากไอ้อุ้มเด็กเล็กๆแบบนี้สาธิตก็อาจจะตกค้างแล้วก็เข้าสู่ร่างกายของเด็กได้เช่นกันเราจะเห็นเลยนะคะ ว่าการสูบบุหรี่นี่ไม่ได้อันตรายเฉพาะผู้สูบอย่างเดียวแต่ผู้ใกล้ชิดก็อันตรายไปด้วยเช่นกันค่ะ หากรักษาไม่ทันเวลานะคะ ก็อาจจะทำให้ถึงแก่ชีวิตได้เลยและสารพิษนะคะ ที่สารพิษที่สำคัญในควันบุหรี่นะคะ มาหลายคนนะครับ สารพิษในบุหรี่มีนิโคตินมีน้ำมันดินแล้วมีคาร์บอนมอนอกไซด์แล้วจริง ๆ ไม่ได้มีแค่นั้นค่ะ ดูดซึมเข้าสู่ร่างกระแสเลือดค่ะ แค่เริ่มต้นแค่นิโคตินก็ดูอันตรายมากแล้วนะคะต่อไปค่ะสารพิษที่สำคัญในไทยบุหรี่สารที่ 2 นั่นก็คือทาค่ะ ทาก็ประกอบไปด้วยสารหลักหลายชนิดด้วยค่ะ เป็นละอองเหลวเหนียวสีน้ำตาลขายกับน้ำมันดินจะจับอยู่ที่ปอดทำให้เยื่อบุหลอดลมไม่สามารถเคลื่อนไหวได้ตามปกตที่ชื่อว่าธานีนะคะ ก็ทำรายการหายใจของเราได้นั่นเองค่ะ ใช่แล้วล่ะค่ะ เห็นไหมคะ เด็ก ๆ ไม่จำเป็นต้องเป็นผู้สูบเองแค่อยู่ใกล้เนี่ยสารเหล่านี้ก็เข้าสู่ร่างกายเราได้แล้วเราไปอยู่ใต้เราก็ได้รับสารชนิดนี้เช่นเดียวกันเข้าไปขัดขวางการลำเลียงนะคะ ออกซิเจนของเม็ดเลือดแดงค่ะ ซึ่งเด็ก ๆ นะคะ เราได้เรียนไปแล้วในเลือดระบบหายใจและระบบซึ่งก็เป็นแก๊สพิษที่ใช้ในสงครามก่อให้เกิดการไอมีเสมหะหลอดลมอักเสบเรื้อรังค่ะ เอาที่เราสังเกตนะคะ ถ้าเราอยู่ใกล้ชิดกับบุคคลที่สูบบุหรี่นะคะ เขาก็จะมีอาการไอบ่อย ๆ ใช่ไหมคะ ไนโตรเจนไดออกไซด์นี้น่าจะเป็นสาเหตุของโรคถุงลมโป่งพองโลกนี้ได้ยินหลายครั้งเลยโรคที่เกิดจากการสูบบุหรี่เพราะว่าสารนี้จะไปทำลายเยื่อบุหลอดลมค่ะ ทำยายเยื่อบุหลอดลมส่วนปลายแล้วก็นั่นเองค่ะ ซึ่งเป็นสารพิษที่อันตรายอันตรายต่อชีวิตเลยเด็ก ๆ ดูสินค้าสารพิษที่อยู่ในยาเบื่อหนูนี่น้ำอสุจิจริง ๆ หรอคะเราพบสารพิษในยาเบื่อหนูเลยนะคะ นักเรียนจริง ๆ ซื้อของครัวแล้วก็ไม่เคยเห็นเหมือนกันนะคะ แต่ดูลักษณะคล้ายกับเม็ดยาแต่ดูเหมือนจะไม่ใช่นะคะ สีสันของเขานี่เพราะสีสันของเขามีสีสันที่น่ารักมากเลยค่ะ ซึ่งยาอียาเลิฟนะคะ จะแบ่งระยะของการเสพออกเป็น 3 ระยะด้วยกันอาการจะไม่เหมือนกันนะคะ โดยการเสพระยะแรกจะออกฤทธิ์กระตุ้นประสาทค่ะ ทำให้เกิดการตื่นตัวควบคุมตัวเองไม่ได้เลยล่ะค่ะ จะเห็นได้ว่ามีลักษณะคล้ายขนมจริง ๆ แล้วการออกฤทธิ์มาก ๆ เลยค่ะ ออกฤทธิ์ทั้งกระตุ้นและหลอนประสาทด้วยแล้วสุดท้ายแล้วนะครับ เมื่อยาหมดฤทธิ์แล้วดูอันตรายมาก ๆ เลยซึ่งจะอายนี้นะคะ ที่เรียกว่าจะตายเพราะว่ารูปร่างลักษณะของเขาขายเกล็ดน้ำแข็งค่ะ ยาในนี้จะออกฤทธิ์การกระตุ้นประสาทนะคะ และลักษณะของไอ้นี่นะคะ ที่มีลักษณะเป็นเกล็ดน้ำแข็งนะคะ จริง ๆ แอมเฟตามีนamphetamine ที่สังเคราะห์ขึ้นมาใหม่นั้นเองเป็นชื่อของยาชนิดหนึ่งนะคะแต่ว่าผู้ที่นำมาขายหรือนำมาสังเคราะห์ขึ้นนำมาสังเคราะห์ขึ้นมาใหม่จระยะไอนะคะ เมื่อเสพเข้าไปแล้วนะคะ นักเรียนจะมีอาการตื่นตัวค่ะ เพลิงได้ทั้งวันเลยไม่รู้สึกเหนื่อยล้าเลยล่ะค่ะ แล้วก็จะรู้สึกนอนไม่หลับค่ะ ใจสั่นบางคนมีอาการด้วยนะคะ รวมไปถึงนะคะ จะไอนี่นะคะที่แพรแกหลายในหมู่วัยรุ่นเขาเอาออกดิรุ่นความต้องการทางเพศค่ะบางคนนะคะถูกหลอกให้ลองให้เสพเพื่อที่จะใช้เป็นสารที่มากระตุ้นความต้องการทางเพศแล้วก็ถูกหลอกลวงทางเพศได้อันตรายมากๆเลยนะคะนักเรียนซึ่งหากเสพไอซ์ยาไอซ์เป็นเวลานานๆเลยนะคะก็อาจทำให้เกิดสมองตายได้ไตวายแล้วก็กล้ามเนื้อตายเฉียบพลันแล้วจริงๆนะคะการเสพสารพวกนี้เป็นระยอันตรายต่อร่างกายได้ราคาและในสังคมไทยมีวัยรุ่นบางกลุ่มค่ะ ที่นำยาไอซ์มาผสมกับเครื่องดื่มหรือว่าอาหารแล้วก็นำมาให้ผู้อื่นรับประทานหรือว่าเดิมหรือว่าเซลล์หย่อนใส่ลงไปโดยไม่รู้ตัวได้ค่ะ อันตรายมาก ๆ เลยนะคะ นักเรียนนักเรียนนักเรียนสังเกตภาพนี้ค่ะ ภาพนี้ดูน่ารักมากเลยนะคะ ครูอาเล็กกูบอกไม่คิดว่าจะเป็นสารเสพติดได้เลยอ่ะค่ะ ถ้าพบเห็นนี่คิดว่าเป็นขนมค่ะ ขวดเล็กใช้แล้วราคาซึ่งจากสารเสพติดตัวนี้นะคะ ที่เป็นที่นิยมในกลุ่มวัยรุ่นมาก ๆ รูปลักษณ์ที่น่าสนใจแบบนี้ล่ะค่ะและวิธีการเสพไม่ได้น่ากลัวเลยนะคะครูบอสสารเสพติดชนิดนี้คืออะไรหรอคะครูบอยสารเสพติดชนิดนี้คือLS ดีค่ะซึ่งเจ้าตัว L HDจะออกฤทธิ์หลอนประสาทเขาจะมีรักมากมายหลายรูปแบบด้วยการแบบเป็นเม็ดแคปซูลแผ่นเจลแต่ว่าปัจจุบันนะคะในหมู่วัยรุ่นจะพบกันหยดลงในกระดาษค่ะซึ่งหน้าตาก็จะคล้ายกับแสตมป์ใช่ไหมคะครูอาเล็กใช่แล้วล่ะค่ะแล้ววิธีการเสวนาก็ไม่ได้น่ากลัวเหมือนกับตัวอื่นนะคะ ก็จะมีวิธีการฉีดที่น่ากลัวเรานำแผ่นแสตมป์นี้นะคะ เข้าไปสู่ปากน่าจะอยู่ที่ริมค่ะ ครูโบ๊ทดูเป็นการเสพที่ง่ายดายทำให้วัยรุ่นหลงเชื่อและเป็นลิ่มลองเลยนะคะ แต่ว่าเราเกิดนะมะลิรองค่ะเกิดเป็นภัยต่อตัวเองมากๆเลยค่ะเพราะว่าเจ้านี้นะคะเป็นสารสกัดที่มาจะกดไลค์สดจิกที่มีอยู่ในเชื้อราสารอยู่ในเชื้อราไม่น่าเอามาเสิร์ฟเลยนะคะผู้เสพก็จะเห็นภาพก่อนความดันโลหิตสูงหายใจไม่สม่ำเสมอจิตถึงขั้นทำร้ายตัวเองได้เลยค่ะ อาการนี้รุนแรงมาก ๆ เลยนะคะ จากที่เราเห็นภาพลักษณะของเจ้าสารเสพติดตัวนี้มาตั้งแต่อดีตแล้วแต่ปัจจุบันนะคะ สารเสพติดนะคะ มีสิ่งใหม่ ๆ นะคะ ที่มีสังเคราะห์ขึ้นมาใหม่หรือมีการประยุกต์ขึ้นมาแต่จริง ๆ แล้วการประยุกต์เหล่านี้ไม่เป็นประโยชน์เลยค่ะ เพราะว่าสร้างอันตรายให้กับร่างกายทั้งนั้นเลยจะให้นักเรียนนะคะ แบ่งกลุ่มจำนวน 3-4 คนนึงคุณครูสามารถปรับเปลี่ยนตามความเหมาะสมได้เลยค่ะ จากนั้นนะคะ ก็จะให้คุณครูปลายทางแจ้งจำนวน 4 ภาพให้กับนักเรียนค่ะ ซึ่งคุณครูบอยและคุณครูเล็กภาพเลยคุณครูปลายทางสามารถเป็นคำใบ้นะคะ แล้วมาติดบริเวณกระดานหรือฝาผนังนะคะ ที่มีลักษณะเรียบนะคะ ให้นักเรียนสามารถนำภาพมาติดตามคำพูดไม่ได้คำ ๆ นี้นะครับ เพียง 1 ชุดนะคะ แล้วให้เด็กๆแต่ละกลุ่มมาติดตามคำใบ้ค่ะเดี๋ยวเราจะไปดูกันนะคะว่าทำใบนั้นมีอะไรบ้างแล้วเดี๋ยวเราทำการนะคะว่าแต่ละบาทคำนี้จะมีคำอะไรให้เด็กๆบ้างเรามาเริ่มกันที่บัตรคำแรกเลยค่ะคำแรกเขาไม่ให้ตัวฉันนั้นชื่อสวยใสร่างกายเป็นผลึกคล้ายคลึงเน็ตน้ำแข็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23T05:28:59Z</dcterms:created>
  <dcterms:modified xsi:type="dcterms:W3CDTF">2023-01-23T05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กราคม 2566 เวลา 08.28 น.</vt:lpwstr>
  </property>
  <property fmtid="{D5CDD505-2E9C-101B-9397-08002B2CF9AE}" pid="3" name="subtitle">
    <vt:lpwstr/>
  </property>
</Properties>
</file>